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Ambri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bri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16 Arbor Drive, Rolling Meadows, IL, USA Rolling Meadows, IL, USA 600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itaambriz040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8787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